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7CC06A" w14:textId="77777777" w:rsidR="004450B3" w:rsidRDefault="00B56D4B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rPr>
          <w:color w:val="00000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35916906" wp14:editId="2676D2AA">
                <wp:simplePos x="0" y="0"/>
                <wp:positionH relativeFrom="column">
                  <wp:posOffset>4394200</wp:posOffset>
                </wp:positionH>
                <wp:positionV relativeFrom="paragraph">
                  <wp:posOffset>-25399</wp:posOffset>
                </wp:positionV>
                <wp:extent cx="1747520" cy="281940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7520" cy="281940"/>
                          <a:chOff x="4467475" y="3634250"/>
                          <a:chExt cx="1757050" cy="291500"/>
                        </a:xfrm>
                      </wpg:grpSpPr>
                      <wpg:grpSp>
                        <wpg:cNvPr id="1525729569" name="Group 1525729569"/>
                        <wpg:cNvGrpSpPr/>
                        <wpg:grpSpPr>
                          <a:xfrm>
                            <a:off x="4472240" y="3639030"/>
                            <a:ext cx="1747520" cy="281940"/>
                            <a:chOff x="0" y="0"/>
                            <a:chExt cx="1747520" cy="281940"/>
                          </a:xfrm>
                        </wpg:grpSpPr>
                        <wps:wsp>
                          <wps:cNvPr id="1565644556" name="Rectangle 1565644556"/>
                          <wps:cNvSpPr/>
                          <wps:spPr>
                            <a:xfrm>
                              <a:off x="0" y="0"/>
                              <a:ext cx="1747500" cy="2819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37211C0" w14:textId="77777777" w:rsidR="004450B3" w:rsidRDefault="004450B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87292734" name="Rectangle 187292734"/>
                          <wps:cNvSpPr/>
                          <wps:spPr>
                            <a:xfrm>
                              <a:off x="0" y="0"/>
                              <a:ext cx="213995" cy="2819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11462B0A" w14:textId="77777777" w:rsidR="004450B3" w:rsidRDefault="004450B3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  <wps:wsp>
                          <wps:cNvPr id="1745119216" name="Rectangle 1745119216"/>
                          <wps:cNvSpPr/>
                          <wps:spPr>
                            <a:xfrm>
                              <a:off x="247650" y="0"/>
                              <a:ext cx="213995" cy="2819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7E23A805" w14:textId="77777777" w:rsidR="004450B3" w:rsidRDefault="004450B3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  <wps:wsp>
                          <wps:cNvPr id="1699319049" name="Rectangle 1699319049"/>
                          <wps:cNvSpPr/>
                          <wps:spPr>
                            <a:xfrm>
                              <a:off x="504825" y="0"/>
                              <a:ext cx="213995" cy="2819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2F764F6C" w14:textId="77777777" w:rsidR="004450B3" w:rsidRDefault="004450B3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  <wps:wsp>
                          <wps:cNvPr id="1807963081" name="Rectangle 1807963081"/>
                          <wps:cNvSpPr/>
                          <wps:spPr>
                            <a:xfrm>
                              <a:off x="762000" y="0"/>
                              <a:ext cx="213995" cy="2819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0629F7F" w14:textId="77777777" w:rsidR="004450B3" w:rsidRDefault="004450B3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  <wps:wsp>
                          <wps:cNvPr id="1639635833" name="Rectangle 1639635833"/>
                          <wps:cNvSpPr/>
                          <wps:spPr>
                            <a:xfrm>
                              <a:off x="1019175" y="0"/>
                              <a:ext cx="213995" cy="2819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14C21FB" w14:textId="77777777" w:rsidR="004450B3" w:rsidRDefault="004450B3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  <wps:wsp>
                          <wps:cNvPr id="1902947759" name="Rectangle 1902947759"/>
                          <wps:cNvSpPr/>
                          <wps:spPr>
                            <a:xfrm>
                              <a:off x="1285875" y="0"/>
                              <a:ext cx="213995" cy="2819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1201DDED" w14:textId="77777777" w:rsidR="004450B3" w:rsidRDefault="004450B3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  <wps:wsp>
                          <wps:cNvPr id="2026546122" name="Rectangle 2026546122"/>
                          <wps:cNvSpPr/>
                          <wps:spPr>
                            <a:xfrm>
                              <a:off x="1533525" y="0"/>
                              <a:ext cx="213995" cy="2819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8C12C7A" w14:textId="77777777" w:rsidR="004450B3" w:rsidRDefault="004450B3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916906" id="Group 17" o:spid="_x0000_s1026" style="position:absolute;margin-left:346pt;margin-top:-2pt;width:137.6pt;height:22.2pt;z-index:251658240" coordorigin="44674,36342" coordsize="17570,2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">
                <v:group id="Group 1525729569" o:spid="_x0000_s1027" style="position:absolute;left:44722;top:36390;width:17475;height:2819" coordsize="17475,2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">
                  <v:rect id="Rectangle 1565644556" o:spid="_x0000_s1028" style="position:absolute;width:17475;height:2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" filled="f" stroked="f">
                    <v:textbox inset="2.53958mm,2.53958mm,2.53958mm,2.53958mm">
                      <w:txbxContent>
                        <w:p w14:paraId="537211C0" w14:textId="77777777" w:rsidR="004450B3" w:rsidRDefault="004450B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187292734" o:spid="_x0000_s1029" style="position:absolute;width:2139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" fillcolor="white [3201]">
                    <v:stroke startarrowwidth="narrow" startarrowlength="short" endarrowwidth="narrow" endarrowlength="short" joinstyle="round"/>
                    <v:textbox inset="2.53958mm,1.2694mm,2.53958mm,1.2694mm">
                      <w:txbxContent>
                        <w:p w14:paraId="11462B0A" w14:textId="77777777" w:rsidR="004450B3" w:rsidRDefault="004450B3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1745119216" o:spid="_x0000_s1030" style="position:absolute;left:2476;width:2140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" fillcolor="white [3201]">
                    <v:stroke startarrowwidth="narrow" startarrowlength="short" endarrowwidth="narrow" endarrowlength="short" joinstyle="round"/>
                    <v:textbox inset="2.53958mm,1.2694mm,2.53958mm,1.2694mm">
                      <w:txbxContent>
                        <w:p w14:paraId="7E23A805" w14:textId="77777777" w:rsidR="004450B3" w:rsidRDefault="004450B3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1699319049" o:spid="_x0000_s1031" style="position:absolute;left:5048;width:2140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" fillcolor="white [3201]">
                    <v:stroke startarrowwidth="narrow" startarrowlength="short" endarrowwidth="narrow" endarrowlength="short" joinstyle="round"/>
                    <v:textbox inset="2.53958mm,1.2694mm,2.53958mm,1.2694mm">
                      <w:txbxContent>
                        <w:p w14:paraId="2F764F6C" w14:textId="77777777" w:rsidR="004450B3" w:rsidRDefault="004450B3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1807963081" o:spid="_x0000_s1032" style="position:absolute;left:7620;width:2139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" fillcolor="white [3201]">
                    <v:stroke startarrowwidth="narrow" startarrowlength="short" endarrowwidth="narrow" endarrowlength="short" joinstyle="round"/>
                    <v:textbox inset="2.53958mm,1.2694mm,2.53958mm,1.2694mm">
                      <w:txbxContent>
                        <w:p w14:paraId="50629F7F" w14:textId="77777777" w:rsidR="004450B3" w:rsidRDefault="004450B3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1639635833" o:spid="_x0000_s1033" style="position:absolute;left:10191;width:2140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" fillcolor="white [3201]">
                    <v:stroke startarrowwidth="narrow" startarrowlength="short" endarrowwidth="narrow" endarrowlength="short" joinstyle="round"/>
                    <v:textbox inset="2.53958mm,1.2694mm,2.53958mm,1.2694mm">
                      <w:txbxContent>
                        <w:p w14:paraId="414C21FB" w14:textId="77777777" w:rsidR="004450B3" w:rsidRDefault="004450B3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1902947759" o:spid="_x0000_s1034" style="position:absolute;left:12858;width:2140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" fillcolor="white [3201]">
                    <v:stroke startarrowwidth="narrow" startarrowlength="short" endarrowwidth="narrow" endarrowlength="short" joinstyle="round"/>
                    <v:textbox inset="2.53958mm,1.2694mm,2.53958mm,1.2694mm">
                      <w:txbxContent>
                        <w:p w14:paraId="1201DDED" w14:textId="77777777" w:rsidR="004450B3" w:rsidRDefault="004450B3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2026546122" o:spid="_x0000_s1035" style="position:absolute;left:15335;width:2140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" fillcolor="white [3201]">
                    <v:stroke startarrowwidth="narrow" startarrowlength="short" endarrowwidth="narrow" endarrowlength="short" joinstyle="round"/>
                    <v:textbox inset="2.53958mm,1.2694mm,2.53958mm,1.2694mm">
                      <w:txbxContent>
                        <w:p w14:paraId="08C12C7A" w14:textId="77777777" w:rsidR="004450B3" w:rsidRDefault="004450B3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hidden="0" allowOverlap="1" wp14:anchorId="377C822D" wp14:editId="3E9AB796">
                <wp:simplePos x="0" y="0"/>
                <wp:positionH relativeFrom="column">
                  <wp:posOffset>4267200</wp:posOffset>
                </wp:positionH>
                <wp:positionV relativeFrom="paragraph">
                  <wp:posOffset>-520699</wp:posOffset>
                </wp:positionV>
                <wp:extent cx="2109470" cy="447675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96028" y="3560925"/>
                          <a:ext cx="209994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06B980E" w14:textId="77777777" w:rsidR="004450B3" w:rsidRDefault="00B56D4B">
                            <w:pPr>
                              <w:spacing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For office use ACCIDENT REPORT REF NUMBER </w:t>
                            </w:r>
                          </w:p>
                          <w:p w14:paraId="1AB53A83" w14:textId="77777777" w:rsidR="004450B3" w:rsidRDefault="00B56D4B">
                            <w:pPr>
                              <w:spacing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Participant ID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7C822D" id="Rectangle 16" o:spid="_x0000_s1036" style="position:absolute;margin-left:336pt;margin-top:-41pt;width:166.1pt;height:35.2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" filled="f" stroked="f">
                <v:textbox inset="2.53958mm,1.2694mm,2.53958mm,1.2694mm">
                  <w:txbxContent>
                    <w:p w14:paraId="606B980E" w14:textId="77777777" w:rsidR="004450B3" w:rsidRDefault="00B56D4B">
                      <w:pPr>
                        <w:spacing w:line="275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For office use ACCIDENT REPORT REF NUMBER </w:t>
                      </w:r>
                    </w:p>
                    <w:p w14:paraId="1AB53A83" w14:textId="77777777" w:rsidR="004450B3" w:rsidRDefault="00B56D4B">
                      <w:pPr>
                        <w:spacing w:line="275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Participant ID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2" behindDoc="0" locked="0" layoutInCell="1" hidden="0" allowOverlap="1" wp14:anchorId="5081DB05" wp14:editId="20BC2D61">
            <wp:simplePos x="0" y="0"/>
            <wp:positionH relativeFrom="column">
              <wp:posOffset>-148590</wp:posOffset>
            </wp:positionH>
            <wp:positionV relativeFrom="paragraph">
              <wp:posOffset>-539115</wp:posOffset>
            </wp:positionV>
            <wp:extent cx="1571625" cy="1571625"/>
            <wp:effectExtent l="0" t="0" r="0" b="0"/>
            <wp:wrapNone/>
            <wp:docPr id="1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FEE64BF" w14:textId="77777777" w:rsidR="004450B3" w:rsidRDefault="004450B3">
      <w:pPr>
        <w:jc w:val="center"/>
        <w:rPr>
          <w:b/>
          <w:sz w:val="24"/>
          <w:szCs w:val="24"/>
          <w:u w:val="single"/>
        </w:rPr>
      </w:pPr>
    </w:p>
    <w:p w14:paraId="379BBCBE" w14:textId="77777777" w:rsidR="004450B3" w:rsidRDefault="004450B3">
      <w:pPr>
        <w:jc w:val="center"/>
        <w:rPr>
          <w:b/>
          <w:sz w:val="24"/>
          <w:szCs w:val="24"/>
          <w:u w:val="single"/>
        </w:rPr>
      </w:pPr>
    </w:p>
    <w:p w14:paraId="6CA49831" w14:textId="77777777" w:rsidR="004450B3" w:rsidRDefault="00B56D4B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ANCE NETWORK ASSOCIATION ACCIDENT REPORT FORM</w:t>
      </w:r>
    </w:p>
    <w:p w14:paraId="111EC9F6" w14:textId="6536983D" w:rsidR="00F81812" w:rsidRDefault="00B56D4B">
      <w:pPr>
        <w:rPr>
          <w:sz w:val="24"/>
          <w:szCs w:val="24"/>
        </w:rPr>
      </w:pPr>
      <w:r>
        <w:rPr>
          <w:sz w:val="24"/>
          <w:szCs w:val="24"/>
        </w:rPr>
        <w:t xml:space="preserve">About the person who had the accident: </w:t>
      </w:r>
    </w:p>
    <w:p w14:paraId="2DC6A133" w14:textId="77777777" w:rsidR="004450B3" w:rsidRDefault="00B56D4B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Full Nam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>___________________</w:t>
      </w:r>
    </w:p>
    <w:p w14:paraId="3822FBBE" w14:textId="77777777" w:rsidR="004450B3" w:rsidRDefault="00B56D4B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12081AD" w14:textId="77777777" w:rsidR="004450B3" w:rsidRDefault="00B56D4B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bout you, the person filling in the form: </w:t>
      </w:r>
      <w:r>
        <w:rPr>
          <w:sz w:val="24"/>
          <w:szCs w:val="24"/>
        </w:rPr>
        <w:br/>
        <w:t xml:space="preserve">Full Nam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>___________________</w:t>
      </w:r>
    </w:p>
    <w:p w14:paraId="471B9D51" w14:textId="77777777" w:rsidR="004450B3" w:rsidRDefault="00B56D4B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96F139B" w14:textId="77777777" w:rsidR="004450B3" w:rsidRDefault="00B56D4B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Signature (yours):</w:t>
      </w:r>
      <w:r>
        <w:rPr>
          <w:sz w:val="24"/>
          <w:szCs w:val="24"/>
          <w:u w:val="single"/>
        </w:rPr>
        <w:t xml:space="preserve"> ________________________________________</w:t>
      </w:r>
    </w:p>
    <w:p w14:paraId="054FD95C" w14:textId="77777777" w:rsidR="004450B3" w:rsidRDefault="00B56D4B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Signature (theirs</w:t>
      </w:r>
      <w:proofErr w:type="gramStart"/>
      <w:r>
        <w:rPr>
          <w:sz w:val="24"/>
          <w:szCs w:val="24"/>
        </w:rPr>
        <w:t>):</w:t>
      </w:r>
      <w:r>
        <w:rPr>
          <w:sz w:val="24"/>
          <w:szCs w:val="24"/>
          <w:u w:val="single"/>
        </w:rPr>
        <w:t>_</w:t>
      </w:r>
      <w:proofErr w:type="gramEnd"/>
      <w:r>
        <w:rPr>
          <w:sz w:val="24"/>
          <w:szCs w:val="24"/>
          <w:u w:val="single"/>
        </w:rPr>
        <w:t>________________________________________</w:t>
      </w:r>
    </w:p>
    <w:p w14:paraId="63524CCD" w14:textId="77777777" w:rsidR="004450B3" w:rsidRDefault="00B56D4B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When and where did the accident happen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>______</w:t>
      </w:r>
    </w:p>
    <w:p w14:paraId="67593F05" w14:textId="77777777" w:rsidR="004450B3" w:rsidRDefault="00B56D4B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bout the accident (what happened?) ______________________________________________________________________________________________________________________________________________________________________</w:t>
      </w:r>
    </w:p>
    <w:tbl>
      <w:tblPr>
        <w:tblStyle w:val="a"/>
        <w:tblW w:w="9962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81"/>
        <w:gridCol w:w="4981"/>
      </w:tblGrid>
      <w:tr w:rsidR="004450B3" w14:paraId="52838061" w14:textId="77777777">
        <w:trPr>
          <w:trHeight w:val="284"/>
        </w:trPr>
        <w:tc>
          <w:tcPr>
            <w:tcW w:w="4981" w:type="dxa"/>
          </w:tcPr>
          <w:p w14:paraId="65D387E5" w14:textId="77777777" w:rsidR="004450B3" w:rsidRDefault="00B56D4B">
            <w:pPr>
              <w:spacing w:line="480" w:lineRule="auto"/>
            </w:pPr>
            <w:r>
              <w:t xml:space="preserve">RIDDOR (office use only) </w:t>
            </w:r>
          </w:p>
        </w:tc>
        <w:tc>
          <w:tcPr>
            <w:tcW w:w="4981" w:type="dxa"/>
          </w:tcPr>
          <w:p w14:paraId="7F11374D" w14:textId="77777777" w:rsidR="004450B3" w:rsidRDefault="00B56D4B">
            <w:pPr>
              <w:spacing w:line="480" w:lineRule="auto"/>
            </w:pPr>
            <w:r>
              <w:t xml:space="preserve">How Reported: </w:t>
            </w:r>
          </w:p>
        </w:tc>
      </w:tr>
      <w:tr w:rsidR="004450B3" w14:paraId="2E135A65" w14:textId="77777777">
        <w:trPr>
          <w:trHeight w:val="284"/>
        </w:trPr>
        <w:tc>
          <w:tcPr>
            <w:tcW w:w="4981" w:type="dxa"/>
          </w:tcPr>
          <w:p w14:paraId="19E0E960" w14:textId="77777777" w:rsidR="004450B3" w:rsidRDefault="00B56D4B">
            <w:pPr>
              <w:spacing w:line="480" w:lineRule="auto"/>
            </w:pPr>
            <w:r>
              <w:t xml:space="preserve">Date Reported: </w:t>
            </w:r>
          </w:p>
        </w:tc>
        <w:tc>
          <w:tcPr>
            <w:tcW w:w="4981" w:type="dxa"/>
          </w:tcPr>
          <w:p w14:paraId="6465BD12" w14:textId="77777777" w:rsidR="004450B3" w:rsidRDefault="00B56D4B">
            <w:pPr>
              <w:spacing w:line="480" w:lineRule="auto"/>
            </w:pPr>
            <w:r>
              <w:t xml:space="preserve">Employers Name and Initials: </w:t>
            </w:r>
          </w:p>
        </w:tc>
      </w:tr>
    </w:tbl>
    <w:p w14:paraId="377F9C06" w14:textId="77777777" w:rsidR="004450B3" w:rsidRDefault="004450B3" w:rsidP="00F81812">
      <w:pPr>
        <w:spacing w:after="0" w:line="240" w:lineRule="auto"/>
        <w:rPr>
          <w:color w:val="333333"/>
          <w:sz w:val="24"/>
          <w:szCs w:val="24"/>
        </w:rPr>
      </w:pPr>
    </w:p>
    <w:sectPr w:rsidR="004450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134" w:right="1134" w:bottom="426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BC050" w14:textId="77777777" w:rsidR="00CD4702" w:rsidRDefault="00CD4702">
      <w:pPr>
        <w:spacing w:after="0" w:line="240" w:lineRule="auto"/>
      </w:pPr>
      <w:r>
        <w:separator/>
      </w:r>
    </w:p>
  </w:endnote>
  <w:endnote w:type="continuationSeparator" w:id="0">
    <w:p w14:paraId="467EC258" w14:textId="77777777" w:rsidR="00CD4702" w:rsidRDefault="00CD47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ECF710" w14:textId="77777777" w:rsidR="00777824" w:rsidRDefault="007778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6B1A1" w14:textId="1D8F07B8" w:rsidR="00F81812" w:rsidRDefault="00F8181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i/>
        <w:color w:val="000000"/>
      </w:rPr>
    </w:pPr>
    <w:r>
      <w:rPr>
        <w:i/>
        <w:color w:val="000000"/>
      </w:rPr>
      <w:t>Updated Sep 202</w:t>
    </w:r>
    <w:r w:rsidR="00777824">
      <w:rPr>
        <w:i/>
        <w:color w:val="000000"/>
      </w:rPr>
      <w:t>5</w:t>
    </w:r>
  </w:p>
  <w:p w14:paraId="4EB83292" w14:textId="0F174041" w:rsidR="004450B3" w:rsidRDefault="00F8181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i/>
        <w:color w:val="000000"/>
      </w:rPr>
      <w:t>To be reviewed Sep 202</w:t>
    </w:r>
    <w:r w:rsidR="00777824">
      <w:rPr>
        <w:i/>
        <w:color w:val="000000"/>
      </w:rPr>
      <w:t xml:space="preserve">6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684A4" w14:textId="77777777" w:rsidR="00777824" w:rsidRDefault="007778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174E7" w14:textId="77777777" w:rsidR="00CD4702" w:rsidRDefault="00CD4702">
      <w:pPr>
        <w:spacing w:after="0" w:line="240" w:lineRule="auto"/>
      </w:pPr>
      <w:r>
        <w:separator/>
      </w:r>
    </w:p>
  </w:footnote>
  <w:footnote w:type="continuationSeparator" w:id="0">
    <w:p w14:paraId="66E05ECA" w14:textId="77777777" w:rsidR="00CD4702" w:rsidRDefault="00CD47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7BCDC" w14:textId="77777777" w:rsidR="00777824" w:rsidRDefault="007778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BCB8C" w14:textId="77777777" w:rsidR="00777824" w:rsidRDefault="007778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C789F" w14:textId="77777777" w:rsidR="00777824" w:rsidRDefault="007778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SwtLQ0MzE1s7AwMDBV0lEKTi0uzszPAykwqgUA6VAbHiwAAAA="/>
  </w:docVars>
  <w:rsids>
    <w:rsidRoot w:val="004450B3"/>
    <w:rsid w:val="0005021B"/>
    <w:rsid w:val="000B4E69"/>
    <w:rsid w:val="0027675B"/>
    <w:rsid w:val="00333346"/>
    <w:rsid w:val="004450B3"/>
    <w:rsid w:val="00697F1B"/>
    <w:rsid w:val="00777824"/>
    <w:rsid w:val="009B4609"/>
    <w:rsid w:val="00B56D4B"/>
    <w:rsid w:val="00B8417C"/>
    <w:rsid w:val="00CD4702"/>
    <w:rsid w:val="00F81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0B1F0"/>
  <w15:docId w15:val="{F468B4B2-9F6F-4F89-AFDD-F6F38151A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ACA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C76"/>
    <w:pPr>
      <w:keepNext/>
      <w:spacing w:after="0" w:line="240" w:lineRule="auto"/>
      <w:outlineLvl w:val="0"/>
    </w:pPr>
    <w:rPr>
      <w:rFonts w:ascii="Arial" w:eastAsia="Times New Roman" w:hAnsi="Arial"/>
      <w:b/>
      <w:sz w:val="24"/>
      <w:szCs w:val="20"/>
      <w:lang w:val="en-GB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70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link w:val="Heading1"/>
    <w:rsid w:val="00AA2C76"/>
    <w:rPr>
      <w:rFonts w:ascii="Arial" w:eastAsia="Times New Roman" w:hAnsi="Arial" w:cs="Times New Roman"/>
      <w:b/>
      <w:sz w:val="24"/>
      <w:szCs w:val="20"/>
      <w:lang w:val="en-GB"/>
    </w:rPr>
  </w:style>
  <w:style w:type="paragraph" w:styleId="BodyText">
    <w:name w:val="Body Text"/>
    <w:basedOn w:val="Normal"/>
    <w:link w:val="BodyTextChar"/>
    <w:rsid w:val="00AA2C76"/>
    <w:pPr>
      <w:spacing w:after="0" w:line="240" w:lineRule="auto"/>
    </w:pPr>
    <w:rPr>
      <w:rFonts w:ascii="Arial" w:eastAsia="Times New Roman" w:hAnsi="Arial"/>
      <w:b/>
      <w:sz w:val="24"/>
      <w:szCs w:val="20"/>
      <w:lang w:val="en-GB"/>
    </w:rPr>
  </w:style>
  <w:style w:type="character" w:customStyle="1" w:styleId="BodyTextChar">
    <w:name w:val="Body Text Char"/>
    <w:link w:val="BodyText"/>
    <w:rsid w:val="00AA2C76"/>
    <w:rPr>
      <w:rFonts w:ascii="Arial" w:eastAsia="Times New Roman" w:hAnsi="Arial" w:cs="Times New Roman"/>
      <w:b/>
      <w:sz w:val="24"/>
      <w:szCs w:val="20"/>
      <w:lang w:val="en-GB"/>
    </w:rPr>
  </w:style>
  <w:style w:type="paragraph" w:customStyle="1" w:styleId="font8">
    <w:name w:val="font_8"/>
    <w:basedOn w:val="Normal"/>
    <w:rsid w:val="00BE01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3D6A14"/>
    <w:pPr>
      <w:tabs>
        <w:tab w:val="center" w:pos="4320"/>
        <w:tab w:val="right" w:pos="8640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3D6A14"/>
    <w:rPr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3D6A1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D6A1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3D6A14"/>
  </w:style>
  <w:style w:type="character" w:customStyle="1" w:styleId="Heading6Char">
    <w:name w:val="Heading 6 Char"/>
    <w:basedOn w:val="DefaultParagraphFont"/>
    <w:link w:val="Heading6"/>
    <w:uiPriority w:val="9"/>
    <w:semiHidden/>
    <w:rsid w:val="003A70A4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7CF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984C33"/>
    <w:pPr>
      <w:spacing w:after="0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F1B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B7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E019C8"/>
    <w:rPr>
      <w:rFonts w:asciiTheme="minorHAnsi" w:eastAsiaTheme="minorEastAsia" w:hAnsiTheme="minorHAnsi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-c-c11">
    <w:name w:val="normal-c-c11"/>
    <w:rsid w:val="00E019C8"/>
    <w:rPr>
      <w:rFonts w:ascii="Tahoma" w:hAnsi="Tahoma" w:cs="Tahoma" w:hint="default"/>
      <w:color w:val="333333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4"/>
      <w:szCs w:val="24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B99AEBAD17604DA191AECF838D0A0C" ma:contentTypeVersion="15" ma:contentTypeDescription="Create a new document." ma:contentTypeScope="" ma:versionID="856631598bcb95c42d6bc4494f44ba51">
  <xsd:schema xmlns:xsd="http://www.w3.org/2001/XMLSchema" xmlns:xs="http://www.w3.org/2001/XMLSchema" xmlns:p="http://schemas.microsoft.com/office/2006/metadata/properties" xmlns:ns2="01f4ebb1-124e-464e-adb3-8d967644eb2a" xmlns:ns3="33e58404-ef3b-4b3b-9978-67097cd0045f" targetNamespace="http://schemas.microsoft.com/office/2006/metadata/properties" ma:root="true" ma:fieldsID="b66f8d51f7d76750076af831abe5021e" ns2:_="" ns3:_="">
    <xsd:import namespace="01f4ebb1-124e-464e-adb3-8d967644eb2a"/>
    <xsd:import namespace="33e58404-ef3b-4b3b-9978-67097cd004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f4ebb1-124e-464e-adb3-8d967644e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61a4724-ef34-459b-84aa-42b9ac14f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58404-ef3b-4b3b-9978-67097cd0045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99c1d16a-a4a8-4fac-a80f-08902acc1975}" ma:internalName="TaxCatchAll" ma:showField="CatchAllData" ma:web="33e58404-ef3b-4b3b-9978-67097cd004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3e58404-ef3b-4b3b-9978-67097cd0045f" xsi:nil="true"/>
    <lcf76f155ced4ddcb4097134ff3c332f xmlns="01f4ebb1-124e-464e-adb3-8d967644eb2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2yXyvj6rO6GVwjFzuywn1YKt6Rg==">AMUW2mVZBoG/o89jWTejcwV6G49/uCXiLDh+aWVbcOJR3keIjOY5nP19RqaINxkoQnyAv5t7q8/6ISMAEtS4R1MECIbhQGsmnR7gHiDTVoB95dy3D2TUTQw=</go:docsCustomData>
</go:gDocsCustomXmlDataStorage>
</file>

<file path=customXml/itemProps1.xml><?xml version="1.0" encoding="utf-8"?>
<ds:datastoreItem xmlns:ds="http://schemas.openxmlformats.org/officeDocument/2006/customXml" ds:itemID="{76E886C9-D037-4027-9D61-0C16626F9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f4ebb1-124e-464e-adb3-8d967644eb2a"/>
    <ds:schemaRef ds:uri="33e58404-ef3b-4b3b-9978-67097cd004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741202-E054-4978-B8AE-023F75F00D4F}">
  <ds:schemaRefs>
    <ds:schemaRef ds:uri="http://schemas.microsoft.com/office/2006/metadata/properties"/>
    <ds:schemaRef ds:uri="http://schemas.microsoft.com/office/infopath/2007/PartnerControls"/>
    <ds:schemaRef ds:uri="33e58404-ef3b-4b3b-9978-67097cd0045f"/>
    <ds:schemaRef ds:uri="01f4ebb1-124e-464e-adb3-8d967644eb2a"/>
  </ds:schemaRefs>
</ds:datastoreItem>
</file>

<file path=customXml/itemProps3.xml><?xml version="1.0" encoding="utf-8"?>
<ds:datastoreItem xmlns:ds="http://schemas.openxmlformats.org/officeDocument/2006/customXml" ds:itemID="{2A31C030-416A-4480-9E46-D53ED81F7B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.hamblett</dc:creator>
  <cp:lastModifiedBy>Gemma Wright</cp:lastModifiedBy>
  <cp:revision>2</cp:revision>
  <dcterms:created xsi:type="dcterms:W3CDTF">2025-09-09T14:52:00Z</dcterms:created>
  <dcterms:modified xsi:type="dcterms:W3CDTF">2025-09-0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99AEBAD17604DA191AECF838D0A0C</vt:lpwstr>
  </property>
  <property fmtid="{D5CDD505-2E9C-101B-9397-08002B2CF9AE}" pid="3" name="MediaServiceImageTags">
    <vt:lpwstr/>
  </property>
</Properties>
</file>